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7562C437" w:rsidRDefault="717584FA" w14:paraId="4A87CFA8" w14:textId="4C433A68">
      <w:r w:rsidR="2DC3A40A">
        <w:rPr/>
        <w:t xml:space="preserve"> </w:t>
      </w:r>
      <w:r w:rsidR="717584FA">
        <w:rPr/>
        <w:t>2Q1. A) spanned: a bit complicated to implement in comparison, but doesn’t waste space, can support big tuples, good locality. Has slower random access</w:t>
      </w:r>
    </w:p>
    <w:p w:rsidR="1D9AD23C" w:rsidP="1D9AD23C" w:rsidRDefault="1D9AD23C" w14:paraId="0DF17B27" w14:textId="2E77ABF8">
      <w:r>
        <w:t>Unspanned: simple, easy to implement, good locality, however wastes space and doesn’t support big tuples. Has faster random access.</w:t>
      </w:r>
    </w:p>
    <w:p w:rsidR="1D9AD23C" w:rsidP="1D9AD23C" w:rsidRDefault="1D9AD23C" w14:paraId="761F5370" w14:textId="2314A172"/>
    <w:p w:rsidR="717584FA" w:rsidP="67AAA8C3" w:rsidRDefault="717584FA" w14:paraId="23207539" w14:textId="17925540">
      <w:r>
        <w:t xml:space="preserve">b) </w:t>
      </w:r>
    </w:p>
    <w:p w:rsidR="717584FA" w:rsidP="67AAA8C3" w:rsidRDefault="717584FA" w14:paraId="1C0719B3" w14:textId="43456FDA">
      <w:commentRangeStart w:id="0"/>
      <w:commentRangeStart w:id="1"/>
      <w:r>
        <w:t>1</w:t>
      </w:r>
      <w:r w:rsidRPr="67AAA8C3">
        <w:rPr>
          <w:vertAlign w:val="superscript"/>
        </w:rPr>
        <w:t>st</w:t>
      </w:r>
      <w:r>
        <w:t>: 9, 7</w:t>
      </w:r>
    </w:p>
    <w:p w:rsidR="67AAA8C3" w:rsidP="67AAA8C3" w:rsidRDefault="67AAA8C3" w14:paraId="198E89E6" w14:textId="3DBCBE6D">
      <w:r>
        <w:t>2</w:t>
      </w:r>
      <w:r w:rsidRPr="67AAA8C3">
        <w:rPr>
          <w:vertAlign w:val="superscript"/>
        </w:rPr>
        <w:t>nd</w:t>
      </w:r>
      <w:r>
        <w:t>: 8, 4</w:t>
      </w:r>
    </w:p>
    <w:p w:rsidR="67AAA8C3" w:rsidP="67AAA8C3" w:rsidRDefault="67AAA8C3" w14:paraId="19F1C388" w14:textId="3BF3E810">
      <w:r>
        <w:t>3</w:t>
      </w:r>
      <w:r w:rsidRPr="67AAA8C3">
        <w:rPr>
          <w:vertAlign w:val="superscript"/>
        </w:rPr>
        <w:t>rd</w:t>
      </w:r>
      <w:r>
        <w:t>: 16, 10</w:t>
      </w:r>
    </w:p>
    <w:p w:rsidR="67AAA8C3" w:rsidP="67AAA8C3" w:rsidRDefault="67AAA8C3" w14:paraId="0844D965" w14:textId="61054DD0">
      <w:r>
        <w:t>4</w:t>
      </w:r>
      <w:r w:rsidRPr="67AAA8C3">
        <w:rPr>
          <w:vertAlign w:val="superscript"/>
        </w:rPr>
        <w:t>th</w:t>
      </w:r>
      <w:r>
        <w:t>: 1, 3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</w:p>
    <w:p w:rsidR="67AAA8C3" w:rsidP="67AAA8C3" w:rsidRDefault="67AAA8C3" w14:paraId="4AC79B83" w14:textId="1D9858E2"/>
    <w:p w:rsidR="67AAA8C3" w:rsidP="67AAA8C3" w:rsidRDefault="67AAA8C3" w14:paraId="0C2F3EFA" w14:textId="03E9C350">
      <w:r>
        <w:t xml:space="preserve">Because we just consume input rows and put them into our hash table, but we only have 4 groups so assuming we have at least 4 buckets there’s no conflict. </w:t>
      </w:r>
    </w:p>
    <w:p w:rsidR="67AAA8C3" w:rsidP="67AAA8C3" w:rsidRDefault="67AAA8C3" w14:paraId="2A9F29B7" w14:textId="3C164C9B"/>
    <w:p w:rsidR="67AAA8C3" w:rsidP="67AAA8C3" w:rsidRDefault="67AAA8C3" w14:paraId="30BD19D1" w14:textId="6E82CC00">
      <w:r>
        <w:t>Really unsure about the ordering because doesn’t it depend on the hash used? And what values of a we choose to start t entering the hash table?</w:t>
      </w:r>
    </w:p>
    <w:p w:rsidR="67AAA8C3" w:rsidP="67AAA8C3" w:rsidRDefault="67AAA8C3" w14:paraId="42021848" w14:textId="21331C18"/>
    <w:p w:rsidR="67AAA8C3" w:rsidP="67AAA8C3" w:rsidRDefault="67AAA8C3" w14:paraId="50B2062F" w14:textId="77A9E067"/>
    <w:p w:rsidR="67AAA8C3" w:rsidP="67AAA8C3" w:rsidRDefault="67AAA8C3" w14:paraId="46ECD5A9" w14:textId="484FB6BB"/>
    <w:p w:rsidR="67AAA8C3" w:rsidP="67AAA8C3" w:rsidRDefault="67AAA8C3" w14:paraId="20167580" w14:textId="15F8BFD2">
      <w:r>
        <w:t>c)</w:t>
      </w:r>
    </w:p>
    <w:p w:rsidR="67AAA8C3" w:rsidP="67AAA8C3" w:rsidRDefault="67AAA8C3" w14:paraId="78C7DCB2" w14:textId="2A0E3DE0">
      <w:r>
        <w:t>i)</w:t>
      </w:r>
      <w:commentRangeStart w:id="2"/>
      <w:commentRangeStart w:id="3"/>
      <w:commentRangeStart w:id="4"/>
      <w:r>
        <w:t xml:space="preserve"> single_tuple_size = 8 bytes</w:t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</w:p>
    <w:p w:rsidR="67AAA8C3" w:rsidP="67AAA8C3" w:rsidRDefault="67AAA8C3" w14:paraId="69DD9F38" w14:textId="01BF4FFA">
      <w:r>
        <w:t xml:space="preserve">  Num_of_pages = single_tuple_size * num_of_tuples / pagesize = 8 * 4000000 / 64 = 500000 pages</w:t>
      </w:r>
    </w:p>
    <w:p w:rsidR="67AAA8C3" w:rsidP="67AAA8C3" w:rsidRDefault="67AAA8C3" w14:paraId="7A5C5964" w14:textId="58CB30A3">
      <w:r>
        <w:t xml:space="preserve"> Total_IO = scan_IO = num_of_pages = 500000 pages</w:t>
      </w:r>
    </w:p>
    <w:p w:rsidR="67AAA8C3" w:rsidP="67AAA8C3" w:rsidRDefault="67AAA8C3" w14:paraId="5C972D1A" w14:textId="43FCCC7B"/>
    <w:p w:rsidR="67AAA8C3" w:rsidP="67AAA8C3" w:rsidRDefault="67AAA8C3" w14:paraId="2AA8D560" w14:textId="583AD181">
      <w:r>
        <w:t>ii)</w:t>
      </w:r>
    </w:p>
    <w:p w:rsidR="67AAA8C3" w:rsidP="67AAA8C3" w:rsidRDefault="67AAA8C3" w14:paraId="6ED89C99" w14:textId="33FC982B"/>
    <w:p w:rsidR="67AAA8C3" w:rsidP="67AAA8C3" w:rsidRDefault="67AAA8C3" w14:paraId="7FD65800" w14:textId="5D55D803">
      <w:r>
        <w:t>buffer_size_in_pages = 2^20 / 64 = 16384 pages</w:t>
      </w:r>
    </w:p>
    <w:p w:rsidR="67AAA8C3" w:rsidP="67AAA8C3" w:rsidRDefault="67AAA8C3" w14:paraId="0D4331AE" w14:textId="1EB1C4E1">
      <w:r>
        <w:t>Selection_input_in_pages = table_size_in_pages = 4 (reference size) * 4000000 / 64 = 250000 pages</w:t>
      </w:r>
    </w:p>
    <w:p w:rsidR="67AAA8C3" w:rsidP="67AAA8C3" w:rsidRDefault="67AAA8C3" w14:paraId="61E2E785" w14:textId="1067F557"/>
    <w:p w:rsidR="67AAA8C3" w:rsidP="67AAA8C3" w:rsidRDefault="67AAA8C3" w14:paraId="37778DB9" w14:textId="625BB4A5">
      <w:r>
        <w:t>Selection_selectivity = 1 / 32\</w:t>
      </w:r>
    </w:p>
    <w:p w:rsidR="67AAA8C3" w:rsidP="67AAA8C3" w:rsidRDefault="67AAA8C3" w14:paraId="4A9DF3C4" w14:textId="11D61A3D">
      <w:r>
        <w:t xml:space="preserve">Selection_output_in_pages = Ceiling[selection_input_in_pages * selection_selectivity] = </w:t>
      </w:r>
      <w:commentRangeStart w:id="5"/>
      <w:commentRangeStart w:id="6"/>
      <w:r>
        <w:t>7813 pages</w:t>
      </w:r>
      <w:commentRangeEnd w:id="5"/>
      <w:r>
        <w:rPr>
          <w:rStyle w:val="CommentReference"/>
        </w:rPr>
        <w:commentReference w:id="5"/>
      </w:r>
      <w:commentRangeEnd w:id="6"/>
      <w:r>
        <w:rPr>
          <w:rStyle w:val="CommentReference"/>
        </w:rPr>
        <w:commentReference w:id="6"/>
      </w:r>
    </w:p>
    <w:p w:rsidR="67AAA8C3" w:rsidP="67AAA8C3" w:rsidRDefault="67AAA8C3" w14:paraId="004D4008" w14:textId="43745A8C">
      <w:r>
        <w:t>Selection_IO = selection_input_in_pages + selection_output_in_pages = 257813 pages</w:t>
      </w:r>
    </w:p>
    <w:p w:rsidR="67AAA8C3" w:rsidP="67AAA8C3" w:rsidRDefault="67AAA8C3" w14:paraId="5DF368A3" w14:textId="4AD128FD"/>
    <w:p w:rsidR="67AAA8C3" w:rsidP="67AAA8C3" w:rsidRDefault="67AAA8C3" w14:paraId="03C25CC8" w14:textId="4796B465">
      <w:r>
        <w:t>Toal_IO = selection_IO = 257813 pages</w:t>
      </w:r>
    </w:p>
    <w:p w:rsidR="67AAA8C3" w:rsidP="67AAA8C3" w:rsidRDefault="67AAA8C3" w14:paraId="0B600A26" w14:textId="6C7C7685"/>
    <w:p w:rsidR="67AAA8C3" w:rsidP="67AAA8C3" w:rsidRDefault="67AAA8C3" w14:paraId="3685F5A3" w14:textId="33823987">
      <w:pPr>
        <w:rPr>
          <w:b/>
          <w:bCs/>
        </w:rPr>
      </w:pPr>
      <w:r>
        <w:t xml:space="preserve">ALTERNATIVE </w:t>
      </w:r>
      <w:r w:rsidRPr="67AAA8C3">
        <w:rPr>
          <w:b/>
          <w:bCs/>
        </w:rPr>
        <w:t>(Correct me if I am wrong)</w:t>
      </w:r>
    </w:p>
    <w:p w:rsidR="67AAA8C3" w:rsidP="67AAA8C3" w:rsidRDefault="67AAA8C3" w14:paraId="7EAED5CF" w14:textId="5D55D803">
      <w:r>
        <w:t>buffer_size_in_pages = 2^20 / 64 = 16384 pages</w:t>
      </w:r>
    </w:p>
    <w:p w:rsidR="67AAA8C3" w:rsidP="67AAA8C3" w:rsidRDefault="67AAA8C3" w14:paraId="458DC2B8" w14:textId="1EB1C4E1">
      <w:r>
        <w:t>Selection_input_in_pages = table_size_in_pages = 4 (reference size) * 4000000 / 64 = 250000 pages</w:t>
      </w:r>
    </w:p>
    <w:p w:rsidR="67AAA8C3" w:rsidP="67AAA8C3" w:rsidRDefault="67AAA8C3" w14:paraId="646FF355" w14:textId="1067F557"/>
    <w:p w:rsidR="67AAA8C3" w:rsidP="67AAA8C3" w:rsidRDefault="67AAA8C3" w14:paraId="53138F8E" w14:textId="3F2F1B40">
      <w:r>
        <w:t>Selection_selectivity = 1 / 32</w:t>
      </w:r>
    </w:p>
    <w:p w:rsidR="67AAA8C3" w:rsidP="67AAA8C3" w:rsidRDefault="67AAA8C3" w14:paraId="72923B97" w14:textId="3AC5D5D0">
      <w:r>
        <w:t>Selection_output_in_pages = Ceiling</w:t>
      </w:r>
      <w:commentRangeStart w:id="7"/>
      <w:r>
        <w:t>[selection_input_in_pages * selection_selectivity]</w:t>
      </w:r>
      <w:commentRangeEnd w:id="7"/>
      <w:r>
        <w:rPr>
          <w:rStyle w:val="CommentReference"/>
        </w:rPr>
        <w:commentReference w:id="7"/>
      </w:r>
      <w:r>
        <w:t xml:space="preserve"> = 7813 pages &lt; bufferpoolSize</w:t>
      </w:r>
    </w:p>
    <w:p w:rsidR="67AAA8C3" w:rsidP="67AAA8C3" w:rsidRDefault="67AAA8C3" w14:paraId="7E5DB6E4" w14:textId="68B21C5B">
      <w:r>
        <w:t>Selection_IO = selection_input_in_pages = 250000 pages</w:t>
      </w:r>
    </w:p>
    <w:p w:rsidR="67AAA8C3" w:rsidP="67AAA8C3" w:rsidRDefault="67AAA8C3" w14:paraId="280CC8DA" w14:textId="20230A9C"/>
    <w:p w:rsidR="67AAA8C3" w:rsidP="67AAA8C3" w:rsidRDefault="67AAA8C3" w14:paraId="44168C00" w14:textId="719037FA">
      <w:r>
        <w:t>TuplePerPage = 64/4 =16</w:t>
      </w:r>
    </w:p>
    <w:p w:rsidR="67AAA8C3" w:rsidP="67AAA8C3" w:rsidRDefault="67AAA8C3" w14:paraId="1D962864" w14:textId="3A06CC1E">
      <w:commentRangeStart w:id="8"/>
      <w:commentRangeStart w:id="9"/>
      <w:commentRangeStart w:id="872666095"/>
      <w:commentRangeStart w:id="4188642"/>
      <w:r w:rsidR="67AAA8C3">
        <w:rPr/>
        <w:t>Project_input_in_pages</w:t>
      </w:r>
      <w:r w:rsidR="67AAA8C3">
        <w:rPr/>
        <w:t xml:space="preserve"> = ceiling (</w:t>
      </w:r>
      <w:r w:rsidR="67AAA8C3">
        <w:rPr/>
        <w:t>p(</w:t>
      </w:r>
      <w:r w:rsidR="67AAA8C3">
        <w:rPr/>
        <w:t xml:space="preserve">selectivity, </w:t>
      </w:r>
      <w:r w:rsidR="67AAA8C3">
        <w:rPr/>
        <w:t>TuplePerPage</w:t>
      </w:r>
      <w:r w:rsidR="67AAA8C3">
        <w:rPr/>
        <w:t xml:space="preserve">) * </w:t>
      </w:r>
      <w:r w:rsidR="67AAA8C3">
        <w:rPr/>
        <w:t>table_size_in_pages</w:t>
      </w:r>
      <w:r w:rsidR="67AAA8C3">
        <w:rPr/>
        <w:t xml:space="preserve">) = </w:t>
      </w:r>
      <w:r w:rsidR="67AAA8C3">
        <w:rPr/>
        <w:t>ceiling(</w:t>
      </w:r>
      <w:r w:rsidR="67AAA8C3">
        <w:rPr/>
        <w:t>1-(1-1/</w:t>
      </w:r>
      <w:r w:rsidR="67AAA8C3">
        <w:rPr/>
        <w:t>32)^</w:t>
      </w:r>
      <w:r w:rsidR="67AAA8C3">
        <w:rPr/>
        <w:t>16 * 250000) = 99573</w:t>
      </w:r>
    </w:p>
    <w:p w:rsidR="67AAA8C3" w:rsidP="67AAA8C3" w:rsidRDefault="67AAA8C3" w14:paraId="52BEE318" w14:textId="6DE668A7"/>
    <w:p w:rsidR="67AAA8C3" w:rsidP="67AAA8C3" w:rsidRDefault="67AAA8C3" w14:paraId="03781FC9" w14:textId="3A6382EC">
      <w:r>
        <w:t>Project_output_in_pages = ceiling(selectivity * table_size_in_pages) = ceiling(1/32 * 250000) = 7813 Pages &lt; BufferPool</w:t>
      </w:r>
    </w:p>
    <w:p w:rsidR="67AAA8C3" w:rsidP="67AAA8C3" w:rsidRDefault="67AAA8C3" w14:paraId="3DB48983" w14:textId="0112C88E"/>
    <w:p w:rsidR="67AAA8C3" w:rsidP="67AAA8C3" w:rsidRDefault="67AAA8C3" w14:paraId="7A2D7EBE" w14:textId="3BC01CD5">
      <w:r w:rsidR="67AAA8C3">
        <w:rPr/>
        <w:t>Projection_IO</w:t>
      </w:r>
      <w:r w:rsidR="67AAA8C3">
        <w:rPr/>
        <w:t xml:space="preserve"> = </w:t>
      </w:r>
      <w:r w:rsidR="67AAA8C3">
        <w:rPr/>
        <w:t>Project_input_in_pages</w:t>
      </w:r>
      <w:r w:rsidR="67AAA8C3">
        <w:rPr/>
        <w:t xml:space="preserve"> = 99573</w:t>
      </w:r>
      <w:commentRangeEnd w:id="8"/>
      <w:r>
        <w:rPr>
          <w:rStyle w:val="CommentReference"/>
        </w:rPr>
        <w:commentReference w:id="8"/>
      </w:r>
      <w:commentRangeEnd w:id="9"/>
      <w:r>
        <w:rPr>
          <w:rStyle w:val="CommentReference"/>
        </w:rPr>
        <w:commentReference w:id="9"/>
      </w:r>
      <w:commentRangeEnd w:id="872666095"/>
      <w:r>
        <w:rPr>
          <w:rStyle w:val="CommentReference"/>
        </w:rPr>
        <w:commentReference w:id="872666095"/>
      </w:r>
      <w:commentRangeEnd w:id="4188642"/>
      <w:r>
        <w:rPr>
          <w:rStyle w:val="CommentReference"/>
        </w:rPr>
        <w:commentReference w:id="4188642"/>
      </w:r>
    </w:p>
    <w:p w:rsidR="67AAA8C3" w:rsidP="67AAA8C3" w:rsidRDefault="67AAA8C3" w14:paraId="6463684D" w14:textId="5EE217AE"/>
    <w:p w:rsidR="67AAA8C3" w:rsidP="67AAA8C3" w:rsidRDefault="67AAA8C3" w14:paraId="46F5B4FB" w14:textId="278B17C1">
      <w:r w:rsidR="67AAA8C3">
        <w:rPr/>
        <w:t>Total_IO</w:t>
      </w:r>
      <w:r w:rsidR="67AAA8C3">
        <w:rPr/>
        <w:t xml:space="preserve"> = </w:t>
      </w:r>
      <w:r w:rsidR="67AAA8C3">
        <w:rPr/>
        <w:t>Selection_IO</w:t>
      </w:r>
      <w:r w:rsidR="67AAA8C3">
        <w:rPr/>
        <w:t xml:space="preserve"> + </w:t>
      </w:r>
      <w:r w:rsidR="67AAA8C3">
        <w:rPr/>
        <w:t>Projection_IO</w:t>
      </w:r>
      <w:r w:rsidR="67AAA8C3">
        <w:rPr/>
        <w:t xml:space="preserve"> = 250000 + 99573 = 349573 Pages</w:t>
      </w:r>
      <w:r w:rsidR="20F7BDE1">
        <w:rPr/>
        <w:t xml:space="preserve"> </w:t>
      </w:r>
    </w:p>
    <w:p w:rsidR="67AAA8C3" w:rsidP="67AAA8C3" w:rsidRDefault="67AAA8C3" w14:paraId="2974D29C" w14:textId="18C75790"/>
    <w:p w:rsidR="67AAA8C3" w:rsidP="67AAA8C3" w:rsidRDefault="67AAA8C3" w14:paraId="6213E8FE" w14:textId="3CF19301"/>
    <w:p w:rsidR="67AAA8C3" w:rsidP="67AAA8C3" w:rsidRDefault="67AAA8C3" w14:paraId="0A9CD690" w14:textId="35C29A9D"/>
    <w:p w:rsidR="67AAA8C3" w:rsidP="67AAA8C3" w:rsidRDefault="67AAA8C3" w14:paraId="7653762F" w14:textId="28E72411">
      <w:r>
        <w:t xml:space="preserve">iii) </w:t>
      </w:r>
    </w:p>
    <w:p w:rsidR="67AAA8C3" w:rsidP="67AAA8C3" w:rsidRDefault="67AAA8C3" w14:paraId="133F7F74" w14:textId="40107F86">
      <w:r>
        <w:t xml:space="preserve">Single_bin_size = num_of_tuples * 1bit / 8 = </w:t>
      </w:r>
      <w:commentRangeStart w:id="10"/>
      <w:commentRangeStart w:id="11"/>
      <w:r>
        <w:t xml:space="preserve">50000 </w:t>
      </w:r>
      <w:commentRangeEnd w:id="10"/>
      <w:r>
        <w:rPr>
          <w:rStyle w:val="CommentReference"/>
        </w:rPr>
        <w:commentReference w:id="10"/>
      </w:r>
      <w:commentRangeEnd w:id="11"/>
      <w:r>
        <w:rPr>
          <w:rStyle w:val="CommentReference"/>
        </w:rPr>
        <w:commentReference w:id="11"/>
      </w:r>
      <w:r>
        <w:t xml:space="preserve">bytes </w:t>
      </w:r>
    </w:p>
    <w:p w:rsidR="67AAA8C3" w:rsidP="67AAA8C3" w:rsidRDefault="67AAA8C3" w14:paraId="6BD9AB39" w14:textId="13BEE1E6">
      <w:r w:rsidR="7FCEBE01">
        <w:rPr/>
        <w:t>Selection_selectiveity</w:t>
      </w:r>
      <w:r w:rsidR="7FCEBE01">
        <w:rPr/>
        <w:t xml:space="preserve"> = </w:t>
      </w:r>
      <w:commentRangeStart w:id="1840880079"/>
      <w:commentRangeStart w:id="1044320654"/>
      <w:r w:rsidR="7FCEBE01">
        <w:rPr/>
        <w:t>¼</w:t>
      </w:r>
      <w:commentRangeEnd w:id="1840880079"/>
      <w:r>
        <w:rPr>
          <w:rStyle w:val="CommentReference"/>
        </w:rPr>
        <w:commentReference w:id="1840880079"/>
      </w:r>
      <w:commentRangeEnd w:id="1044320654"/>
      <w:r>
        <w:rPr>
          <w:rStyle w:val="CommentReference"/>
        </w:rPr>
        <w:commentReference w:id="1044320654"/>
      </w:r>
    </w:p>
    <w:p w:rsidR="67AAA8C3" w:rsidP="67AAA8C3" w:rsidRDefault="67AAA8C3" w14:paraId="42492665" w14:textId="5DBA2DF0"/>
    <w:p w:rsidR="67AAA8C3" w:rsidP="67AAA8C3" w:rsidRDefault="67AAA8C3" w14:paraId="2BF6F2C7" w14:textId="5E03C5B0">
      <w:commentRangeStart w:id="12"/>
      <w:r>
        <w:t>Selection_input_in_pages</w:t>
      </w:r>
      <w:commentRangeEnd w:id="12"/>
      <w:r>
        <w:rPr>
          <w:rStyle w:val="CommentReference"/>
        </w:rPr>
        <w:commentReference w:id="12"/>
      </w:r>
      <w:r>
        <w:t xml:space="preserve"> = 4 (reference size) * 4000000 / 8 (8 bins) / 64 = 31250 pages</w:t>
      </w:r>
    </w:p>
    <w:p w:rsidR="67AAA8C3" w:rsidP="67AAA8C3" w:rsidRDefault="67AAA8C3" w14:paraId="04363C7C" w14:textId="4CB377B8"/>
    <w:p w:rsidR="67AAA8C3" w:rsidP="67AAA8C3" w:rsidRDefault="67AAA8C3" w14:paraId="6CBB140C" w14:textId="2F72CFCF">
      <w:r>
        <w:t>Selection_output_in_pages = 7813 pages</w:t>
      </w:r>
    </w:p>
    <w:p w:rsidR="67AAA8C3" w:rsidP="67AAA8C3" w:rsidRDefault="67AAA8C3" w14:paraId="5234FC64" w14:textId="3EBDFBCB">
      <w:r>
        <w:t>7813 &lt; BufferPool (so don’t include this below?)</w:t>
      </w:r>
    </w:p>
    <w:p w:rsidR="67AAA8C3" w:rsidP="67AAA8C3" w:rsidRDefault="67AAA8C3" w14:paraId="6E345DD2" w14:textId="30BABF26"/>
    <w:p w:rsidR="67AAA8C3" w:rsidP="67AAA8C3" w:rsidRDefault="67AAA8C3" w14:paraId="27B6495F" w14:textId="4503AD43">
      <w:commentRangeStart w:id="38456713"/>
      <w:proofErr w:type="spellStart"/>
      <w:r w:rsidR="67AAA8C3">
        <w:rPr/>
        <w:t>Total_IO</w:t>
      </w:r>
      <w:proofErr w:type="spellEnd"/>
      <w:r w:rsidR="67AAA8C3">
        <w:rPr/>
        <w:t xml:space="preserve"> = </w:t>
      </w:r>
      <w:proofErr w:type="spellStart"/>
      <w:r w:rsidR="67AAA8C3">
        <w:rPr/>
        <w:t>single_bin_size</w:t>
      </w:r>
      <w:proofErr w:type="spellEnd"/>
      <w:r w:rsidR="67AAA8C3">
        <w:rPr/>
        <w:t xml:space="preserve"> + </w:t>
      </w:r>
      <w:proofErr w:type="spellStart"/>
      <w:r w:rsidR="67AAA8C3">
        <w:rPr/>
        <w:t>selection_input_in_pages</w:t>
      </w:r>
      <w:proofErr w:type="spellEnd"/>
      <w:r w:rsidR="67AAA8C3">
        <w:rPr/>
        <w:t xml:space="preserve"> + </w:t>
      </w:r>
      <w:proofErr w:type="spellStart"/>
      <w:r w:rsidR="67AAA8C3">
        <w:rPr/>
        <w:t>selection_output_in_pages</w:t>
      </w:r>
      <w:proofErr w:type="spellEnd"/>
      <w:r w:rsidR="67AAA8C3">
        <w:rPr/>
        <w:t xml:space="preserve"> = 89063 pages</w:t>
      </w:r>
      <w:commentRangeEnd w:id="38456713"/>
      <w:r>
        <w:rPr>
          <w:rStyle w:val="CommentReference"/>
        </w:rPr>
        <w:commentReference w:id="38456713"/>
      </w:r>
    </w:p>
    <w:p w:rsidR="67AAA8C3" w:rsidP="67AAA8C3" w:rsidRDefault="67AAA8C3" w14:paraId="4EA950EF" w14:textId="3C134D90"/>
    <w:p w:rsidR="67AAA8C3" w:rsidP="67AAA8C3" w:rsidRDefault="67AAA8C3" w14:paraId="78916F98" w14:textId="046B99B8">
      <w:r w:rsidR="67AAA8C3">
        <w:rPr/>
        <w:t>Also needs to consider projection I/O</w:t>
      </w:r>
    </w:p>
    <w:p w:rsidR="401B7449" w:rsidP="401B7449" w:rsidRDefault="401B7449" w14:paraId="7CA3BD7D" w14:textId="0184A501">
      <w:pPr>
        <w:pStyle w:val="Normal"/>
      </w:pPr>
    </w:p>
    <w:p w:rsidR="7A4B7378" w:rsidP="401B7449" w:rsidRDefault="7A4B7378" w14:paraId="6CC198DD" w14:textId="18314DF8">
      <w:pPr>
        <w:pStyle w:val="Normal"/>
      </w:pPr>
      <w:r w:rsidR="7A4B7378">
        <w:rPr/>
        <w:t>Projection IO same as before: 99573</w:t>
      </w:r>
    </w:p>
    <w:p w:rsidR="67AAA8C3" w:rsidP="67AAA8C3" w:rsidRDefault="67AAA8C3" w14:paraId="63135BCC" w14:textId="37F77DD0"/>
    <w:p w:rsidR="67AAA8C3" w:rsidP="67AAA8C3" w:rsidRDefault="67AAA8C3" w14:paraId="73B4C073" w14:textId="5BBE667A">
      <w:r>
        <w:t>d. B-Tree is row by row while decomposed is column by column?</w:t>
      </w:r>
    </w:p>
    <w:p w:rsidR="67AAA8C3" w:rsidP="67AAA8C3" w:rsidRDefault="67AAA8C3" w14:paraId="059BD3BF" w14:textId="52E76041">
      <w:r>
        <w:t>I think “unnecessary” refers to the extra storage required to maintain the indices, for B-Trees this is 1 page per node or something, whereas decomposed you can store a lot more column values on a single page?</w:t>
      </w:r>
    </w:p>
    <w:p w:rsidR="67AAA8C3" w:rsidP="67AAA8C3" w:rsidRDefault="67AAA8C3" w14:paraId="73E8A122" w14:textId="7C4C1A8A"/>
    <w:p w:rsidR="67AAA8C3" w:rsidP="67AAA8C3" w:rsidRDefault="67AAA8C3" w14:paraId="7735602B" w14:textId="0BC2FAF5"/>
    <w:p w:rsidR="67AAA8C3" w:rsidP="67AAA8C3" w:rsidRDefault="67AAA8C3" w14:paraId="07D4CE1D" w14:textId="22A15D87"/>
    <w:p w:rsidR="67AAA8C3" w:rsidP="67AAA8C3" w:rsidRDefault="67AAA8C3" w14:paraId="41363260" w14:textId="1FB028D6">
      <w:r>
        <w:t xml:space="preserve">2. </w:t>
      </w:r>
    </w:p>
    <w:p w:rsidR="67AAA8C3" w:rsidP="67AAA8C3" w:rsidRDefault="67AAA8C3" w14:paraId="304C6D05" w14:textId="4845DF04">
      <w:r>
        <w:t>a.</w:t>
      </w:r>
    </w:p>
    <w:p w:rsidR="67AAA8C3" w:rsidP="67AAA8C3" w:rsidRDefault="67AAA8C3" w14:paraId="5FCB3E1B" w14:textId="75593AD3">
      <w:r>
        <w:t>Pipeline-break: an operator which produces output only after all tuples from one participant have been consumed, examples: difference and product</w:t>
      </w:r>
    </w:p>
    <w:p w:rsidR="67AAA8C3" w:rsidP="67AAA8C3" w:rsidRDefault="67AAA8C3" w14:paraId="1A6CCEBD" w14:textId="6CC91C9B">
      <w:r>
        <w:t xml:space="preserve">Pipelinable: operator which has exactly one participant, examples: selection and projection </w:t>
      </w:r>
    </w:p>
    <w:p w:rsidR="67AAA8C3" w:rsidP="67AAA8C3" w:rsidRDefault="67AAA8C3" w14:paraId="585A43B8" w14:textId="053F7156">
      <w:r>
        <w:t>Implication for query: Pipeline breakers add opportunity for more page I/O if the buffers don’t fit into memory, so lessens the advantages of little I/O being associated with Volcano processing</w:t>
      </w:r>
    </w:p>
    <w:p w:rsidR="67AAA8C3" w:rsidP="67AAA8C3" w:rsidRDefault="67AAA8C3" w14:paraId="296EC3B5" w14:textId="333E0D95"/>
    <w:p w:rsidR="67AAA8C3" w:rsidP="67AAA8C3" w:rsidRDefault="67AAA8C3" w14:paraId="224B70BA" w14:textId="736D1E03">
      <w:r>
        <w:t>b.</w:t>
      </w:r>
    </w:p>
    <w:p w:rsidR="67AAA8C3" w:rsidP="67AAA8C3" w:rsidRDefault="67AAA8C3" w14:paraId="0A2D131F" w14:textId="3912AA66">
      <w:r>
        <w:t>RLE with Exclusive Prefix Sum</w:t>
      </w:r>
    </w:p>
    <w:p w:rsidR="67AAA8C3" w:rsidP="67AAA8C3" w:rsidRDefault="67AAA8C3" w14:paraId="68331C2F" w14:textId="7284AF05">
      <w:commentRangeStart w:id="13"/>
      <w:r w:rsidR="7FCEBE01">
        <w:rPr/>
        <w:t>(2, 0) (1, 1) (2, 2) (1 , 3) (2, 6) (1, 7) (2, 9) (1, 12) (2, 13) (1, 14)</w:t>
      </w:r>
      <w:commentRangeEnd w:id="13"/>
      <w:r>
        <w:rPr>
          <w:rStyle w:val="CommentReference"/>
        </w:rPr>
        <w:commentReference w:id="13"/>
      </w:r>
    </w:p>
    <w:p w:rsidR="67AAA8C3" w:rsidP="67AAA8C3" w:rsidRDefault="67AAA8C3" w14:paraId="46A58FF4" w14:textId="7FA63BA4"/>
    <w:p w:rsidR="67AAA8C3" w:rsidP="67AAA8C3" w:rsidRDefault="67AAA8C3" w14:paraId="51088309" w14:textId="5432BA95">
      <w:r>
        <w:t>The calculation method I guess is just showing the cumulative summing process.</w:t>
      </w:r>
    </w:p>
    <w:sectPr w:rsidR="67AAA8C3">
      <w:headerReference w:type="default" r:id="rId11"/>
      <w:footerReference w:type="default" r:id="rId12"/>
      <w:pgSz w:w="11909" w:h="16834" w:orient="portrait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UA" w:author="Usher, Alex" w:date="2022-03-24T10:40:00Z" w:id="0">
    <w:p w:rsidR="67AAA8C3" w:rsidRDefault="67AAA8C3" w14:paraId="066EA963" w14:textId="1E09B2A6">
      <w:pPr>
        <w:pStyle w:val="CommentText"/>
      </w:pPr>
      <w:r>
        <w:t>should this not be 8, 9, 16, 1? Based on a hash table size 8 and modulo hashing</w:t>
      </w:r>
      <w:r>
        <w:rPr>
          <w:rStyle w:val="CommentReference"/>
        </w:rPr>
        <w:annotationRef/>
      </w:r>
    </w:p>
  </w:comment>
  <w:comment w:initials="FO" w:author="Federico, Oliver" w:date="2022-03-24T10:51:00Z" w:id="1">
    <w:p w:rsidR="67AAA8C3" w:rsidRDefault="67AAA8C3" w14:paraId="2FC3829A" w14:textId="38C9E6C3">
      <w:pPr>
        <w:pStyle w:val="CommentText"/>
      </w:pPr>
      <w:r>
        <w:t xml:space="preserve">yeah, 9 -&gt; slot 1, 8 -&gt; slot 0, 16 should go to 0 but can't so -&gt; 2, 1 should go to 1 but can't so -&gt; 3 </w:t>
      </w:r>
      <w:r>
        <w:rPr>
          <w:rStyle w:val="CommentReference"/>
        </w:rPr>
        <w:annotationRef/>
      </w:r>
    </w:p>
  </w:comment>
  <w:comment w:initials="CD" w:author="Cormier, David" w:date="2022-03-24T10:56:00Z" w:id="2">
    <w:p w:rsidR="67AAA8C3" w:rsidRDefault="67AAA8C3" w14:paraId="3CA73465" w14:textId="51D8DDCA">
      <w:pPr>
        <w:pStyle w:val="CommentText"/>
      </w:pPr>
      <w:r>
        <w:t xml:space="preserve">Shouldn't it be 64 B? Integers are 32 B in this question </w:t>
      </w:r>
      <w:r>
        <w:rPr>
          <w:rStyle w:val="CommentReference"/>
        </w:rPr>
        <w:annotationRef/>
      </w:r>
    </w:p>
  </w:comment>
  <w:comment w:initials="FO" w:author="Federico, Oliver" w:date="2022-03-24T11:05:00Z" w:id="3">
    <w:p w:rsidR="67AAA8C3" w:rsidRDefault="67AAA8C3" w14:paraId="4ABD3F3B" w14:textId="68F76595">
      <w:pPr>
        <w:pStyle w:val="CommentText"/>
      </w:pPr>
      <w:r>
        <w:t>integers are 32 bits therefore 4B each</w:t>
      </w:r>
      <w:r>
        <w:rPr>
          <w:rStyle w:val="CommentReference"/>
        </w:rPr>
        <w:annotationRef/>
      </w:r>
    </w:p>
  </w:comment>
  <w:comment w:initials="CD" w:author="Cormier, David" w:date="2022-03-24T11:12:00Z" w:id="4">
    <w:p w:rsidR="67AAA8C3" w:rsidRDefault="67AAA8C3" w14:paraId="541D0D19" w14:textId="3E626617">
      <w:pPr>
        <w:pStyle w:val="CommentText"/>
      </w:pPr>
      <w:r>
        <w:t>ah mb I read B instead of b</w:t>
      </w:r>
      <w:r>
        <w:rPr>
          <w:rStyle w:val="CommentReference"/>
        </w:rPr>
        <w:annotationRef/>
      </w:r>
    </w:p>
  </w:comment>
  <w:comment w:initials="FO" w:author="Federico, Oliver" w:date="2022-03-24T11:21:00Z" w:id="5">
    <w:p w:rsidR="67AAA8C3" w:rsidRDefault="67AAA8C3" w14:paraId="485E2EC2" w14:textId="0D45BE7E">
      <w:pPr>
        <w:pStyle w:val="CommentText"/>
      </w:pPr>
      <w:r>
        <w:t xml:space="preserve">this is less than the buffer_size_in_pages and therefore can be ignored </w:t>
      </w:r>
      <w:r>
        <w:rPr>
          <w:rStyle w:val="CommentReference"/>
        </w:rPr>
        <w:annotationRef/>
      </w:r>
    </w:p>
  </w:comment>
  <w:comment w:initials="PS" w:author="Prabu, Shrinandhan" w:date="2022-03-24T15:43:00Z" w:id="6">
    <w:p w:rsidR="67AAA8C3" w:rsidRDefault="67AAA8C3" w14:paraId="7533B245" w14:textId="5F08E3DB">
      <w:pPr>
        <w:pStyle w:val="CommentText"/>
      </w:pPr>
      <w:r>
        <w:t>Agreed, so just 250,000?</w:t>
      </w:r>
      <w:r>
        <w:rPr>
          <w:rStyle w:val="CommentReference"/>
        </w:rPr>
        <w:annotationRef/>
      </w:r>
    </w:p>
  </w:comment>
  <w:comment w:initials="BM" w:author="Berker, Metehan" w:date="2022-03-24T06:03:00Z" w:id="7">
    <w:p w:rsidR="67AAA8C3" w:rsidRDefault="67AAA8C3" w14:paraId="19DB7B7B" w14:textId="7D31415D">
      <w:pPr>
        <w:pStyle w:val="CommentText"/>
      </w:pPr>
      <w:r>
        <w:t>[SelectionOutputInTuples * 4(*Bytes*) / PageSize]</w:t>
      </w:r>
      <w:r>
        <w:rPr>
          <w:rStyle w:val="CommentReference"/>
        </w:rPr>
        <w:annotationRef/>
      </w:r>
    </w:p>
  </w:comment>
  <w:comment w:initials="BM" w:author="Berker, Metehan" w:date="2022-03-24T06:13:00Z" w:id="8">
    <w:p w:rsidR="67AAA8C3" w:rsidRDefault="67AAA8C3" w14:paraId="1DD43632" w14:textId="313382AE">
      <w:pPr>
        <w:pStyle w:val="CommentText"/>
      </w:pPr>
      <w:r>
        <w:t>Do we do calculation for project?</w:t>
      </w:r>
      <w:r>
        <w:rPr>
          <w:rStyle w:val="CommentReference"/>
        </w:rPr>
        <w:annotationRef/>
      </w:r>
    </w:p>
  </w:comment>
  <w:comment w:initials="YS" w:author="You, Sijun" w:date="2022-03-24T06:48:00Z" w:id="9">
    <w:p w:rsidR="67AAA8C3" w:rsidRDefault="67AAA8C3" w14:paraId="5C507ACE" w14:textId="31A09CA7">
      <w:pPr>
        <w:pStyle w:val="CommentText"/>
      </w:pPr>
      <w:r>
        <w:t>think so? In lecture slide 4 Page 83, it says we need to consider input and output for each operator?</w:t>
      </w:r>
      <w:r>
        <w:rPr>
          <w:rStyle w:val="CommentReference"/>
        </w:rPr>
        <w:annotationRef/>
      </w:r>
    </w:p>
  </w:comment>
  <w:comment w:initials="KM" w:author="Kyriakou, Michael" w:date="2022-03-24T08:19:00Z" w:id="10">
    <w:p w:rsidR="67AAA8C3" w:rsidRDefault="67AAA8C3" w14:paraId="67A8C352" w14:textId="5FEAFE63">
      <w:pPr>
        <w:pStyle w:val="CommentText"/>
      </w:pPr>
      <w:r>
        <w:t>aren't there 4,000,000 tuples? So should be 500,000 bytes?</w:t>
      </w:r>
      <w:r>
        <w:rPr>
          <w:rStyle w:val="CommentReference"/>
        </w:rPr>
        <w:annotationRef/>
      </w:r>
    </w:p>
  </w:comment>
  <w:comment w:initials="YS" w:author="You, Sijun" w:date="2022-03-24T08:21:00Z" w:id="11">
    <w:p w:rsidR="67AAA8C3" w:rsidRDefault="67AAA8C3" w14:paraId="5BF7A54D" w14:textId="73A6B311">
      <w:pPr>
        <w:pStyle w:val="CommentText"/>
      </w:pPr>
      <w:r>
        <w:t>+1</w:t>
      </w:r>
      <w:r>
        <w:rPr>
          <w:rStyle w:val="CommentReference"/>
        </w:rPr>
        <w:annotationRef/>
      </w:r>
    </w:p>
  </w:comment>
  <w:comment w:initials="YS" w:author="You, Sijun" w:date="2022-03-24T04:52:00Z" w:id="12">
    <w:p w:rsidR="67AAA8C3" w:rsidRDefault="67AAA8C3" w14:paraId="003A9160" w14:textId="37A072DA">
      <w:pPr>
        <w:pStyle w:val="CommentText"/>
      </w:pPr>
      <w:r>
        <w:t>Should the selection_input_in_pages the same as single_bin_size ?</w:t>
      </w:r>
      <w:r>
        <w:rPr>
          <w:rStyle w:val="CommentReference"/>
        </w:rPr>
        <w:annotationRef/>
      </w:r>
    </w:p>
  </w:comment>
  <w:comment w:initials="YS" w:author="You, Sijun" w:date="2022-03-24T10:44:00Z" w:id="13">
    <w:p w:rsidR="67AAA8C3" w:rsidRDefault="67AAA8C3" w14:paraId="05A2037B" w14:textId="5AE76ED6">
      <w:pPr>
        <w:pStyle w:val="CommentText"/>
      </w:pPr>
      <w:r>
        <w:t>Should we convert it to binary so for example BV==2 [(...)] = [1 0 1 0 0 0 1 0 0 1 1 1 0 1 0 0] and then BV==1 ... or we can just stay with numbers 1 and 2?</w:t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nitials="PD" w:author="Popovici, David" w:date="2022-03-25T11:56:45" w:id="1840880079">
    <w:p w:rsidR="20F55E0F" w:rsidRDefault="20F55E0F" w14:paraId="0D8A60A4" w14:textId="5F6C0550">
      <w:pPr>
        <w:pStyle w:val="CommentText"/>
      </w:pPr>
      <w:r w:rsidR="20F55E0F">
        <w:rPr/>
        <w:t>Why is this 1/4 instead of 1/32</w:t>
      </w:r>
      <w:r>
        <w:rPr>
          <w:rStyle w:val="CommentReference"/>
        </w:rPr>
        <w:annotationRef/>
      </w:r>
    </w:p>
    <w:p w:rsidR="20F55E0F" w:rsidRDefault="20F55E0F" w14:paraId="7AB0E68D" w14:textId="78D365BA">
      <w:pPr>
        <w:pStyle w:val="CommentText"/>
      </w:pPr>
    </w:p>
  </w:comment>
  <w:comment w:initials="GM" w:author="Ghitu, Mihnea" w:date="2023-03-17T18:25:40" w:id="872666095">
    <w:p w:rsidR="401B7449" w:rsidRDefault="401B7449" w14:paraId="75A81E0B" w14:textId="630336A5">
      <w:pPr>
        <w:pStyle w:val="CommentText"/>
      </w:pPr>
      <w:r w:rsidR="401B7449">
        <w:rPr/>
        <w:t>Yes but in this case both the output of select and project fit in the buffer pool.</w:t>
      </w:r>
      <w:r>
        <w:rPr>
          <w:rStyle w:val="CommentReference"/>
        </w:rPr>
        <w:annotationRef/>
      </w:r>
    </w:p>
  </w:comment>
  <w:comment w:initials="BJ" w:author="Balenthiran, James" w:date="2023-03-21T13:54:00" w:id="1044320654">
    <w:p w:rsidR="401B7449" w:rsidRDefault="401B7449" w14:paraId="17A80A17" w14:textId="43E999ED">
      <w:pPr>
        <w:pStyle w:val="CommentText"/>
      </w:pPr>
      <w:r w:rsidR="401B7449">
        <w:rPr/>
        <w:t>We are now looking at the bitmap with 8 bins. 8 bins splitting 32 integers gives 8 bins of 4 integers each. So new selection selectivity is 1/4</w:t>
      </w:r>
      <w:r>
        <w:rPr>
          <w:rStyle w:val="CommentReference"/>
        </w:rPr>
        <w:annotationRef/>
      </w:r>
    </w:p>
  </w:comment>
  <w:comment w:initials="BJ" w:author="Balenthiran, James" w:date="2023-03-21T14:10:54" w:id="38456713">
    <w:p w:rsidR="401B7449" w:rsidRDefault="401B7449" w14:paraId="267DC8A9" w14:textId="7BE32B5A">
      <w:pPr>
        <w:pStyle w:val="CommentText"/>
      </w:pPr>
      <w:r w:rsidR="401B7449">
        <w:rPr/>
        <w:t>I dont think that checking the bitmap alone is enough, we would have to dereference and check that b=19 matches before sending to projection</w:t>
      </w:r>
      <w:r>
        <w:rPr>
          <w:rStyle w:val="CommentReference"/>
        </w:rPr>
        <w:annotationRef/>
      </w:r>
    </w:p>
  </w:comment>
  <w:comment w:initials="WO" w:author="White, Otto" w:date="2023-03-21T15:47:35" w:id="4188642">
    <w:p w:rsidR="401B7449" w:rsidRDefault="401B7449" w14:paraId="51CE9F6F" w14:textId="51C4CECD">
      <w:pPr>
        <w:pStyle w:val="CommentText"/>
      </w:pPr>
      <w:r w:rsidR="401B7449">
        <w:rPr/>
        <w:t xml:space="preserve">Surely we don't need to consider the project as the candidate vector can refer to any column. It is just a vector of indices. Surely the only work to do here is attach somehow the information that "this candidate vector is only referring to b". I can see why perhaps this wouldn't be the case if we were enforced to produce a new b column, but I don't remember learning that we would have to do this. 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066EA963"/>
  <w15:commentEx w15:done="0" w15:paraId="2FC3829A" w15:paraIdParent="066EA963"/>
  <w15:commentEx w15:done="0" w15:paraId="3CA73465"/>
  <w15:commentEx w15:done="0" w15:paraId="4ABD3F3B" w15:paraIdParent="3CA73465"/>
  <w15:commentEx w15:done="0" w15:paraId="541D0D19" w15:paraIdParent="3CA73465"/>
  <w15:commentEx w15:done="0" w15:paraId="485E2EC2"/>
  <w15:commentEx w15:done="0" w15:paraId="7533B245" w15:paraIdParent="485E2EC2"/>
  <w15:commentEx w15:done="0" w15:paraId="19DB7B7B"/>
  <w15:commentEx w15:done="0" w15:paraId="1DD43632"/>
  <w15:commentEx w15:done="0" w15:paraId="5C507ACE" w15:paraIdParent="1DD43632"/>
  <w15:commentEx w15:done="0" w15:paraId="67A8C352"/>
  <w15:commentEx w15:done="0" w15:paraId="5BF7A54D" w15:paraIdParent="67A8C352"/>
  <w15:commentEx w15:done="0" w15:paraId="003A9160"/>
  <w15:commentEx w15:done="0" w15:paraId="05A2037B"/>
  <w15:commentEx w15:done="0" w15:paraId="7AB0E68D"/>
  <w15:commentEx w15:done="0" w15:paraId="75A81E0B" w15:paraIdParent="1DD43632"/>
  <w15:commentEx w15:done="0" w15:paraId="17A80A17" w15:paraIdParent="7AB0E68D"/>
  <w15:commentEx w15:done="0" w15:paraId="267DC8A9"/>
  <w15:commentEx w15:done="0" w15:paraId="51CE9F6F" w15:paraIdParent="1DD43632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528A3BEA" w16cex:dateUtc="2022-03-24T17:40:00Z"/>
  <w16cex:commentExtensible w16cex:durableId="20506C13" w16cex:dateUtc="2022-03-24T17:51:00Z"/>
  <w16cex:commentExtensible w16cex:durableId="1CAA8D95" w16cex:dateUtc="2022-03-24T17:56:00Z"/>
  <w16cex:commentExtensible w16cex:durableId="0940F186" w16cex:dateUtc="2022-03-24T18:05:00Z"/>
  <w16cex:commentExtensible w16cex:durableId="43889E64" w16cex:dateUtc="2022-03-24T18:12:00Z"/>
  <w16cex:commentExtensible w16cex:durableId="3C054DFD" w16cex:dateUtc="2022-03-24T18:21:00Z"/>
  <w16cex:commentExtensible w16cex:durableId="47E82275" w16cex:dateUtc="2022-03-24T22:43:00Z"/>
  <w16cex:commentExtensible w16cex:durableId="4A69BC0D" w16cex:dateUtc="2022-03-24T13:03:00Z"/>
  <w16cex:commentExtensible w16cex:durableId="7A0476B2" w16cex:dateUtc="2022-03-24T13:13:00Z"/>
  <w16cex:commentExtensible w16cex:durableId="3E865FAB" w16cex:dateUtc="2022-03-24T13:48:00Z"/>
  <w16cex:commentExtensible w16cex:durableId="09FE759C" w16cex:dateUtc="2022-03-24T15:19:00Z"/>
  <w16cex:commentExtensible w16cex:durableId="2093A05E" w16cex:dateUtc="2022-03-24T15:21:00Z"/>
  <w16cex:commentExtensible w16cex:durableId="5ABAF7C4" w16cex:dateUtc="2022-03-24T11:52:00Z"/>
  <w16cex:commentExtensible w16cex:durableId="73511F88" w16cex:dateUtc="2022-03-24T17:44:00Z">
    <w16cex:extLst>
      <w16:ext w16:uri="{CE6994B0-6A32-4C9F-8C6B-6E91EDA988CE}">
        <cr:reactions xmlns:cr="http://schemas.microsoft.com/office/comments/2020/reactions">
          <cr:reaction reactionType="1">
            <cr:reactionInfo dateUtc="2023-03-22T07:42:02.725Z">
              <cr:user userId="S::jl8420@ic.ac.uk::ce713663-a94b-4d94-a4c0-7867ec03a01d" userProvider="AD" userName="Lee, Jacqueline"/>
            </cr:reactionInfo>
          </cr:reaction>
        </cr:reactions>
      </w16:ext>
    </w16cex:extLst>
  </w16cex:commentExtensible>
  <w16cex:commentExtensible w16cex:durableId="31DE3DFF" w16cex:dateUtc="2022-03-25T11:56:45.236Z"/>
  <w16cex:commentExtensible w16cex:durableId="442698B0" w16cex:dateUtc="2023-03-17T18:25:40.202Z"/>
  <w16cex:commentExtensible w16cex:durableId="22F66041" w16cex:dateUtc="2023-03-21T13:54:00.743Z"/>
  <w16cex:commentExtensible w16cex:durableId="70A118F6" w16cex:dateUtc="2023-03-21T14:10:54.061Z">
    <w16cex:extLst>
      <w16:ext w16:uri="{CE6994B0-6A32-4C9F-8C6B-6E91EDA988CE}">
        <cr:reactions xmlns:cr="http://schemas.microsoft.com/office/comments/2020/reactions">
          <cr:reaction reactionType="1">
            <cr:reactionInfo dateUtc="2023-03-21T20:34:11.568Z">
              <cr:user userId="S::az620@ic.ac.uk::e3f2f792-66ca-4956-8a5a-8499d0d21bb8" userProvider="AD" userName="Zhitomirsky, Anton"/>
            </cr:reactionInfo>
          </cr:reaction>
        </cr:reactions>
      </w16:ext>
    </w16cex:extLst>
  </w16cex:commentExtensible>
  <w16cex:commentExtensible w16cex:durableId="6665EDF6" w16cex:dateUtc="2023-03-21T15:47:35.838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066EA963" w16cid:durableId="528A3BEA"/>
  <w16cid:commentId w16cid:paraId="2FC3829A" w16cid:durableId="20506C13"/>
  <w16cid:commentId w16cid:paraId="3CA73465" w16cid:durableId="1CAA8D95"/>
  <w16cid:commentId w16cid:paraId="4ABD3F3B" w16cid:durableId="0940F186"/>
  <w16cid:commentId w16cid:paraId="541D0D19" w16cid:durableId="43889E64"/>
  <w16cid:commentId w16cid:paraId="485E2EC2" w16cid:durableId="3C054DFD"/>
  <w16cid:commentId w16cid:paraId="7533B245" w16cid:durableId="47E82275"/>
  <w16cid:commentId w16cid:paraId="19DB7B7B" w16cid:durableId="4A69BC0D"/>
  <w16cid:commentId w16cid:paraId="1DD43632" w16cid:durableId="7A0476B2"/>
  <w16cid:commentId w16cid:paraId="5C507ACE" w16cid:durableId="3E865FAB"/>
  <w16cid:commentId w16cid:paraId="67A8C352" w16cid:durableId="09FE759C"/>
  <w16cid:commentId w16cid:paraId="5BF7A54D" w16cid:durableId="2093A05E"/>
  <w16cid:commentId w16cid:paraId="003A9160" w16cid:durableId="5ABAF7C4"/>
  <w16cid:commentId w16cid:paraId="05A2037B" w16cid:durableId="73511F88"/>
  <w16cid:commentId w16cid:paraId="7AB0E68D" w16cid:durableId="31DE3DFF"/>
  <w16cid:commentId w16cid:paraId="75A81E0B" w16cid:durableId="442698B0"/>
  <w16cid:commentId w16cid:paraId="17A80A17" w16cid:durableId="22F66041"/>
  <w16cid:commentId w16cid:paraId="267DC8A9" w16cid:durableId="70A118F6"/>
  <w16cid:commentId w16cid:paraId="51CE9F6F" w16cid:durableId="6665ED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5025" w:rsidRDefault="00B75025" w14:paraId="7388CDE3" w14:textId="77777777">
      <w:pPr>
        <w:spacing w:line="240" w:lineRule="auto"/>
      </w:pPr>
      <w:r>
        <w:separator/>
      </w:r>
    </w:p>
  </w:endnote>
  <w:endnote w:type="continuationSeparator" w:id="0">
    <w:p w:rsidR="00B75025" w:rsidRDefault="00B75025" w14:paraId="1E35FF37" w14:textId="77777777">
      <w:pPr>
        <w:spacing w:line="240" w:lineRule="auto"/>
      </w:pPr>
      <w:r>
        <w:continuationSeparator/>
      </w:r>
    </w:p>
  </w:endnote>
  <w:endnote w:type="continuationNotice" w:id="1">
    <w:p w:rsidR="008703C9" w:rsidRDefault="008703C9" w14:paraId="638FC507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09B2" w:rsidRDefault="009509B2" w14:paraId="000000CE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5025" w:rsidRDefault="00B75025" w14:paraId="7D3B59D3" w14:textId="77777777">
      <w:pPr>
        <w:spacing w:line="240" w:lineRule="auto"/>
      </w:pPr>
      <w:r>
        <w:separator/>
      </w:r>
    </w:p>
  </w:footnote>
  <w:footnote w:type="continuationSeparator" w:id="0">
    <w:p w:rsidR="00B75025" w:rsidRDefault="00B75025" w14:paraId="242AD57C" w14:textId="77777777">
      <w:pPr>
        <w:spacing w:line="240" w:lineRule="auto"/>
      </w:pPr>
      <w:r>
        <w:continuationSeparator/>
      </w:r>
    </w:p>
  </w:footnote>
  <w:footnote w:type="continuationNotice" w:id="1">
    <w:p w:rsidR="008703C9" w:rsidRDefault="008703C9" w14:paraId="0BFBD53E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509B2" w:rsidRDefault="009509B2" w14:paraId="000000CD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485646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Usher, Alex">
    <w15:presenceInfo w15:providerId="AD" w15:userId="S::awu19@ic.ac.uk::3997efe7-faa5-4411-a6bc-6a2da4380a08"/>
  </w15:person>
  <w15:person w15:author="Federico, Oliver">
    <w15:presenceInfo w15:providerId="AD" w15:userId="S::oaf19@ic.ac.uk::caf58eb0-879a-4cf6-afd6-28cb2246eb53"/>
  </w15:person>
  <w15:person w15:author="Cormier, David">
    <w15:presenceInfo w15:providerId="AD" w15:userId="S::dc2619@ic.ac.uk::98e6035b-da31-4385-9d93-bd7035a81321"/>
  </w15:person>
  <w15:person w15:author="Prabu, Shrinandhan">
    <w15:presenceInfo w15:providerId="AD" w15:userId="S::sp2419@ic.ac.uk::e29d6e43-ec8b-4f20-95e7-73002681cdfc"/>
  </w15:person>
  <w15:person w15:author="Berker, Metehan">
    <w15:presenceInfo w15:providerId="AD" w15:userId="S::mb6118@ic.ac.uk::5a7aeffe-7077-4c39-a826-f1684b6b9824"/>
  </w15:person>
  <w15:person w15:author="You, Sijun">
    <w15:presenceInfo w15:providerId="AD" w15:userId="S::sy1819@ic.ac.uk::78d20efb-eb06-4f30-808f-7ecb9cf9e0c5"/>
  </w15:person>
  <w15:person w15:author="Kyriakou, Michael">
    <w15:presenceInfo w15:providerId="AD" w15:userId="S::mk3918@ic.ac.uk::e9363b91-57c3-41c5-9883-6b2946a02486"/>
  </w15:person>
  <w15:person w15:author="Popovici, David">
    <w15:presenceInfo w15:providerId="AD" w15:userId="S::dp719@ic.ac.uk::6cbb031f-9190-4680-aff1-7fe0659e53ae"/>
  </w15:person>
  <w15:person w15:author="Ghitu, Mihnea">
    <w15:presenceInfo w15:providerId="AD" w15:userId="S::mg2720@ic.ac.uk::3caaebec-0319-4fbc-8310-91007d67dce0"/>
  </w15:person>
  <w15:person w15:author="Balenthiran, James">
    <w15:presenceInfo w15:providerId="AD" w15:userId="S::jmb20@ic.ac.uk::c0e03b32-8fec-47af-855a-bfdb7909ec61"/>
  </w15:person>
  <w15:person w15:author="White, Otto">
    <w15:presenceInfo w15:providerId="AD" w15:userId="S::ow20@ic.ac.uk::cff18611-936b-44fa-a300-8729f6b00a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zY3tLS0NDQxNTJQ0lEKTi0uzszPAykwrAUAQ4gOHSwAAAA="/>
  </w:docVars>
  <w:rsids>
    <w:rsidRoot w:val="0E4C9F93"/>
    <w:rsid w:val="000519F9"/>
    <w:rsid w:val="002A1B81"/>
    <w:rsid w:val="00305EF7"/>
    <w:rsid w:val="00366F54"/>
    <w:rsid w:val="003D06F4"/>
    <w:rsid w:val="003D3D23"/>
    <w:rsid w:val="00614BCB"/>
    <w:rsid w:val="0080084D"/>
    <w:rsid w:val="008703C9"/>
    <w:rsid w:val="00874450"/>
    <w:rsid w:val="008910DA"/>
    <w:rsid w:val="00897F20"/>
    <w:rsid w:val="009509B2"/>
    <w:rsid w:val="00972B90"/>
    <w:rsid w:val="00AC646B"/>
    <w:rsid w:val="00B679DA"/>
    <w:rsid w:val="00B75025"/>
    <w:rsid w:val="00BD71AC"/>
    <w:rsid w:val="00BE213F"/>
    <w:rsid w:val="00BE7C0C"/>
    <w:rsid w:val="00C024F5"/>
    <w:rsid w:val="00C05C71"/>
    <w:rsid w:val="00C40C1B"/>
    <w:rsid w:val="00D52E47"/>
    <w:rsid w:val="00D915C5"/>
    <w:rsid w:val="00DF4EC6"/>
    <w:rsid w:val="00ED346E"/>
    <w:rsid w:val="00EE5052"/>
    <w:rsid w:val="00FB1709"/>
    <w:rsid w:val="00FE3213"/>
    <w:rsid w:val="00FF2FEE"/>
    <w:rsid w:val="016CDDF6"/>
    <w:rsid w:val="019883DC"/>
    <w:rsid w:val="01C3AAEF"/>
    <w:rsid w:val="021CAA30"/>
    <w:rsid w:val="02462CF0"/>
    <w:rsid w:val="02FD8E7F"/>
    <w:rsid w:val="05931A67"/>
    <w:rsid w:val="061F8AAC"/>
    <w:rsid w:val="066DDFDA"/>
    <w:rsid w:val="066DDFDA"/>
    <w:rsid w:val="06985408"/>
    <w:rsid w:val="0724755E"/>
    <w:rsid w:val="081D2816"/>
    <w:rsid w:val="0A670125"/>
    <w:rsid w:val="0B7EDDB8"/>
    <w:rsid w:val="0B967260"/>
    <w:rsid w:val="0BEB9B6F"/>
    <w:rsid w:val="0C8FACCE"/>
    <w:rsid w:val="0CF99286"/>
    <w:rsid w:val="0D716872"/>
    <w:rsid w:val="0DFA2089"/>
    <w:rsid w:val="0E4C9F93"/>
    <w:rsid w:val="0E5087AB"/>
    <w:rsid w:val="0EE204DB"/>
    <w:rsid w:val="10BF5CA0"/>
    <w:rsid w:val="134EEFF4"/>
    <w:rsid w:val="13B19B35"/>
    <w:rsid w:val="14CED66C"/>
    <w:rsid w:val="15311866"/>
    <w:rsid w:val="1608B30C"/>
    <w:rsid w:val="166AA6CD"/>
    <w:rsid w:val="16DD10E7"/>
    <w:rsid w:val="17916495"/>
    <w:rsid w:val="17DF0D59"/>
    <w:rsid w:val="18602387"/>
    <w:rsid w:val="18FF196D"/>
    <w:rsid w:val="19A62CD4"/>
    <w:rsid w:val="19DF6B9C"/>
    <w:rsid w:val="1AC92D07"/>
    <w:rsid w:val="1B4E4BE1"/>
    <w:rsid w:val="1C09FCCD"/>
    <w:rsid w:val="1C7AF159"/>
    <w:rsid w:val="1D9AD23C"/>
    <w:rsid w:val="1DA5CD2E"/>
    <w:rsid w:val="1DF71BF6"/>
    <w:rsid w:val="1E2658F3"/>
    <w:rsid w:val="1EA498A3"/>
    <w:rsid w:val="1F1BC2AB"/>
    <w:rsid w:val="1F3A52E5"/>
    <w:rsid w:val="1F65493F"/>
    <w:rsid w:val="2021C5B0"/>
    <w:rsid w:val="204EAD20"/>
    <w:rsid w:val="208E7598"/>
    <w:rsid w:val="20F55E0F"/>
    <w:rsid w:val="20F7BDE1"/>
    <w:rsid w:val="2100E019"/>
    <w:rsid w:val="21844AC0"/>
    <w:rsid w:val="21EA7D81"/>
    <w:rsid w:val="22AB5B9B"/>
    <w:rsid w:val="248A4F8D"/>
    <w:rsid w:val="253BB9B9"/>
    <w:rsid w:val="258B401C"/>
    <w:rsid w:val="25E2FC5D"/>
    <w:rsid w:val="2680DCFC"/>
    <w:rsid w:val="276B6907"/>
    <w:rsid w:val="285A8AB1"/>
    <w:rsid w:val="287C9EB5"/>
    <w:rsid w:val="28FCA82A"/>
    <w:rsid w:val="293AED69"/>
    <w:rsid w:val="2A2612B2"/>
    <w:rsid w:val="2A718C60"/>
    <w:rsid w:val="2A7D21F8"/>
    <w:rsid w:val="2ADC319A"/>
    <w:rsid w:val="2C0D5CC1"/>
    <w:rsid w:val="2D6D8D85"/>
    <w:rsid w:val="2DC3A40A"/>
    <w:rsid w:val="2E248D4E"/>
    <w:rsid w:val="316194B4"/>
    <w:rsid w:val="31C3D6AE"/>
    <w:rsid w:val="3266B182"/>
    <w:rsid w:val="327D3A36"/>
    <w:rsid w:val="33F5CF2D"/>
    <w:rsid w:val="358AE610"/>
    <w:rsid w:val="35F28BCC"/>
    <w:rsid w:val="3612DCA3"/>
    <w:rsid w:val="37A4096C"/>
    <w:rsid w:val="39587765"/>
    <w:rsid w:val="397E090A"/>
    <w:rsid w:val="39D93E35"/>
    <w:rsid w:val="3A6F23BE"/>
    <w:rsid w:val="3B5FF200"/>
    <w:rsid w:val="3B993F75"/>
    <w:rsid w:val="3C0AF41F"/>
    <w:rsid w:val="3C532B4F"/>
    <w:rsid w:val="3DA8ABEE"/>
    <w:rsid w:val="3F3619B6"/>
    <w:rsid w:val="3F9ADE59"/>
    <w:rsid w:val="3FE24C5E"/>
    <w:rsid w:val="3FF8E90F"/>
    <w:rsid w:val="401B7449"/>
    <w:rsid w:val="4077927B"/>
    <w:rsid w:val="40A7C9A9"/>
    <w:rsid w:val="41B784CA"/>
    <w:rsid w:val="41BD65E9"/>
    <w:rsid w:val="42968BA9"/>
    <w:rsid w:val="42E6314E"/>
    <w:rsid w:val="43D4CA0E"/>
    <w:rsid w:val="457C5526"/>
    <w:rsid w:val="45FA010B"/>
    <w:rsid w:val="461DD210"/>
    <w:rsid w:val="4903D6DB"/>
    <w:rsid w:val="4A9062B7"/>
    <w:rsid w:val="4ABBED65"/>
    <w:rsid w:val="4BB32727"/>
    <w:rsid w:val="4C7DBD8A"/>
    <w:rsid w:val="4CF16658"/>
    <w:rsid w:val="4D18EFD4"/>
    <w:rsid w:val="4E6A44CE"/>
    <w:rsid w:val="50BEFBF4"/>
    <w:rsid w:val="51255FEC"/>
    <w:rsid w:val="51D9ADD4"/>
    <w:rsid w:val="526CD175"/>
    <w:rsid w:val="55B71E66"/>
    <w:rsid w:val="55DAA8FF"/>
    <w:rsid w:val="56F61C8D"/>
    <w:rsid w:val="5704259E"/>
    <w:rsid w:val="577BB44D"/>
    <w:rsid w:val="57869442"/>
    <w:rsid w:val="57C9B9C1"/>
    <w:rsid w:val="59766D48"/>
    <w:rsid w:val="5A9F0747"/>
    <w:rsid w:val="5C83DE46"/>
    <w:rsid w:val="5CAB24E4"/>
    <w:rsid w:val="5DF45E65"/>
    <w:rsid w:val="5E46F545"/>
    <w:rsid w:val="5E9FE79A"/>
    <w:rsid w:val="5EE44C87"/>
    <w:rsid w:val="5FE2C5A6"/>
    <w:rsid w:val="61605F54"/>
    <w:rsid w:val="61F5A598"/>
    <w:rsid w:val="629722CD"/>
    <w:rsid w:val="63099038"/>
    <w:rsid w:val="63BBDCDA"/>
    <w:rsid w:val="63FA7728"/>
    <w:rsid w:val="64B7E8AF"/>
    <w:rsid w:val="6557AD3B"/>
    <w:rsid w:val="65FC7D50"/>
    <w:rsid w:val="6611982F"/>
    <w:rsid w:val="66E9CAA9"/>
    <w:rsid w:val="67984DB1"/>
    <w:rsid w:val="67AAA8C3"/>
    <w:rsid w:val="67C6B52E"/>
    <w:rsid w:val="67FE1887"/>
    <w:rsid w:val="683992EC"/>
    <w:rsid w:val="6861D28A"/>
    <w:rsid w:val="694938F1"/>
    <w:rsid w:val="698B30BC"/>
    <w:rsid w:val="698E3D1C"/>
    <w:rsid w:val="6A350E5E"/>
    <w:rsid w:val="6A50904F"/>
    <w:rsid w:val="6A66ABEE"/>
    <w:rsid w:val="6A99D873"/>
    <w:rsid w:val="6AE50952"/>
    <w:rsid w:val="6D8DE944"/>
    <w:rsid w:val="6DF86BE3"/>
    <w:rsid w:val="6EDBB431"/>
    <w:rsid w:val="6F57783B"/>
    <w:rsid w:val="712A7485"/>
    <w:rsid w:val="717584FA"/>
    <w:rsid w:val="7212DD1E"/>
    <w:rsid w:val="7276FA12"/>
    <w:rsid w:val="72817142"/>
    <w:rsid w:val="73E4AA36"/>
    <w:rsid w:val="73F9038A"/>
    <w:rsid w:val="748BEB98"/>
    <w:rsid w:val="7558AFF6"/>
    <w:rsid w:val="7562C437"/>
    <w:rsid w:val="757558E9"/>
    <w:rsid w:val="75DD40F7"/>
    <w:rsid w:val="76137C79"/>
    <w:rsid w:val="7627BBF9"/>
    <w:rsid w:val="768693B3"/>
    <w:rsid w:val="76AEE750"/>
    <w:rsid w:val="76B1DC09"/>
    <w:rsid w:val="7835F105"/>
    <w:rsid w:val="79A35071"/>
    <w:rsid w:val="79E68812"/>
    <w:rsid w:val="7A4B7378"/>
    <w:rsid w:val="7AA86AE1"/>
    <w:rsid w:val="7AE86946"/>
    <w:rsid w:val="7D23DC07"/>
    <w:rsid w:val="7E1249F7"/>
    <w:rsid w:val="7E549F7A"/>
    <w:rsid w:val="7F925131"/>
    <w:rsid w:val="7FCEB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7A97B"/>
  <w15:docId w15:val="{68CA85DB-4FE5-493F-8710-B8AF450C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hAnsi="Arial" w:eastAsia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703C9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8703C9"/>
  </w:style>
  <w:style w:type="paragraph" w:styleId="Footer">
    <w:name w:val="footer"/>
    <w:basedOn w:val="Normal"/>
    <w:link w:val="FooterChar"/>
    <w:uiPriority w:val="99"/>
    <w:semiHidden/>
    <w:unhideWhenUsed/>
    <w:rsid w:val="008703C9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8703C9"/>
  </w:style>
  <w:style w:type="paragraph" w:styleId="BalloonText">
    <w:name w:val="Balloon Text"/>
    <w:basedOn w:val="Normal"/>
    <w:link w:val="BalloonTextChar"/>
    <w:uiPriority w:val="99"/>
    <w:semiHidden/>
    <w:unhideWhenUsed/>
    <w:rsid w:val="003D06F4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D06F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Lee, Jacqueline</lastModifiedBy>
  <revision>30</revision>
  <dcterms:created xsi:type="dcterms:W3CDTF">2020-12-09T21:44:00.0000000Z</dcterms:created>
  <dcterms:modified xsi:type="dcterms:W3CDTF">2023-03-22T07:42:43.1529383Z</dcterms:modified>
</coreProperties>
</file>